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46B7E574" w14:textId="77777777" w:rsidTr="00D53CFE">
        <w:tc>
          <w:tcPr>
            <w:tcW w:w="7164" w:type="dxa"/>
            <w:shd w:val="clear" w:color="auto" w:fill="auto"/>
          </w:tcPr>
          <w:p w14:paraId="2D5C3DB4" w14:textId="460174BB"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17EA5C6C" w14:textId="77777777" w:rsidR="00370C33" w:rsidRDefault="00370C33" w:rsidP="003C4013">
      <w:pPr>
        <w:rPr>
          <w:b/>
        </w:rPr>
      </w:pPr>
    </w:p>
    <w:p w14:paraId="14E86770" w14:textId="77777777" w:rsidR="00572E4F" w:rsidRPr="009E6959" w:rsidRDefault="00572E4F" w:rsidP="003C4013"/>
    <w:p w14:paraId="32D5031D" w14:textId="77777777" w:rsidR="00572E4F" w:rsidRDefault="00AD42AE" w:rsidP="00AD42AE">
      <w:pPr>
        <w:jc w:val="both"/>
        <w:rPr>
          <w:b/>
        </w:rPr>
      </w:pPr>
      <w:r>
        <w:rPr>
          <w:b/>
          <w:lang w:val="en"/>
        </w:rPr>
        <w:t>1.INTRODUCTION</w:t>
      </w:r>
    </w:p>
    <w:p w14:paraId="30E537B1" w14:textId="77777777" w:rsidR="00AD42AE" w:rsidRPr="00AD42AE" w:rsidRDefault="00AD42AE" w:rsidP="00AD42AE">
      <w:pPr>
        <w:jc w:val="both"/>
        <w:rPr>
          <w:b/>
        </w:rPr>
      </w:pPr>
    </w:p>
    <w:p w14:paraId="64965811" w14:textId="77777777" w:rsidR="00CE4428" w:rsidRDefault="00CE4428" w:rsidP="003C4013">
      <w:pPr>
        <w:jc w:val="both"/>
      </w:pPr>
      <w:r>
        <w:rPr>
          <w:lang w:val="en"/>
        </w:rPr>
        <w:t>A material is the general name given to items used to accomplish a goal. Material has been important since the existence of mankind. The material, which remains important today, has become a critical item in the maintenance of technological developments from time to time. Today, the type of material is so high that it is impossible to explain the properties of these materials individually. Therefore, material groups in material learning, their internal structures and behaviors, factors and characteristics that affect these behaviors are explained.</w:t>
      </w:r>
    </w:p>
    <w:p w14:paraId="76BD6B0D" w14:textId="77777777" w:rsidR="00B832F4" w:rsidRDefault="00B832F4" w:rsidP="003C4013">
      <w:pPr>
        <w:jc w:val="both"/>
      </w:pPr>
    </w:p>
    <w:p w14:paraId="5BC0BA9F" w14:textId="77777777" w:rsidR="00B832F4" w:rsidRDefault="00B20E9E" w:rsidP="003C4013">
      <w:pPr>
        <w:jc w:val="both"/>
      </w:pPr>
      <w:r>
        <w:rPr>
          <w:lang w:val="en"/>
        </w:rPr>
        <w:t xml:space="preserve">Material knowledge is a fundamental element of engineering. Engineers need knowledge about materials in the design, production or operation stages according to their fields. Mechanical engineers work on lightweight, robust, </w:t>
      </w:r>
      <w:r w:rsidR="00127D4A">
        <w:rPr>
          <w:lang w:val="en"/>
        </w:rPr>
        <w:t xml:space="preserve">heat-resistant materials; civil engineers, materials with good aesthetics and corrosion resistance; electrical engineers work to obtain high-voltage resistant materials.   </w:t>
      </w:r>
    </w:p>
    <w:p w14:paraId="0BC44AFE" w14:textId="77777777" w:rsidR="00CE4428" w:rsidRDefault="00CE4428" w:rsidP="003C4013">
      <w:pPr>
        <w:jc w:val="both"/>
      </w:pPr>
    </w:p>
    <w:p w14:paraId="047DB4F7" w14:textId="77777777" w:rsidR="00572E4F" w:rsidRPr="009E6959" w:rsidRDefault="00AD42AE" w:rsidP="00AD42AE">
      <w:pPr>
        <w:jc w:val="both"/>
        <w:rPr>
          <w:b/>
        </w:rPr>
      </w:pPr>
      <w:r>
        <w:rPr>
          <w:b/>
          <w:lang w:val="en"/>
        </w:rPr>
        <w:t>1.1. Classification of Materials</w:t>
      </w:r>
    </w:p>
    <w:p w14:paraId="65940E2B" w14:textId="77777777" w:rsidR="00572E4F" w:rsidRDefault="00572E4F" w:rsidP="009F70DB">
      <w:pPr>
        <w:jc w:val="both"/>
      </w:pPr>
    </w:p>
    <w:p w14:paraId="7BF0686D" w14:textId="77777777" w:rsidR="00962205" w:rsidRDefault="00962205" w:rsidP="009F70DB">
      <w:pPr>
        <w:jc w:val="both"/>
      </w:pPr>
      <w:r>
        <w:rPr>
          <w:lang w:val="en"/>
        </w:rPr>
        <w:t>In engineering, the word material evokes more solid materials. Solid materials can be collected and examined under 4 main groups;</w:t>
      </w:r>
    </w:p>
    <w:p w14:paraId="50E31183" w14:textId="77777777" w:rsidR="00962205" w:rsidRDefault="00962205" w:rsidP="009F70DB">
      <w:pPr>
        <w:jc w:val="both"/>
      </w:pPr>
    </w:p>
    <w:p w14:paraId="3223A86E" w14:textId="77777777" w:rsidR="00962205" w:rsidRDefault="00962205" w:rsidP="009F70DB">
      <w:pPr>
        <w:jc w:val="both"/>
      </w:pPr>
      <w:r>
        <w:rPr>
          <w:lang w:val="en"/>
        </w:rPr>
        <w:t>-Metal Materials</w:t>
      </w:r>
    </w:p>
    <w:p w14:paraId="1D0155A3" w14:textId="77777777" w:rsidR="00962205" w:rsidRDefault="00962205" w:rsidP="009F70DB">
      <w:pPr>
        <w:jc w:val="both"/>
      </w:pPr>
      <w:r>
        <w:rPr>
          <w:lang w:val="en"/>
        </w:rPr>
        <w:t>-Ceramic Materials</w:t>
      </w:r>
    </w:p>
    <w:p w14:paraId="573F013D" w14:textId="77777777" w:rsidR="00962205" w:rsidRDefault="00962205" w:rsidP="009F70DB">
      <w:pPr>
        <w:jc w:val="both"/>
      </w:pPr>
      <w:r>
        <w:rPr>
          <w:lang w:val="en"/>
        </w:rPr>
        <w:t>-Organic Materials</w:t>
      </w:r>
    </w:p>
    <w:p w14:paraId="271F75C0" w14:textId="77777777" w:rsidR="00962205" w:rsidRDefault="00962205" w:rsidP="009F70DB">
      <w:pPr>
        <w:jc w:val="both"/>
      </w:pPr>
      <w:r>
        <w:rPr>
          <w:lang w:val="en"/>
        </w:rPr>
        <w:t>-Composite  Materials.</w:t>
      </w:r>
    </w:p>
    <w:p w14:paraId="7CF51280" w14:textId="77777777" w:rsidR="00962205" w:rsidRDefault="00962205" w:rsidP="009F70DB">
      <w:pPr>
        <w:jc w:val="both"/>
      </w:pPr>
    </w:p>
    <w:p w14:paraId="60D3AAD7" w14:textId="02320820" w:rsidR="00962205" w:rsidRDefault="00962205" w:rsidP="009F70DB">
      <w:pPr>
        <w:jc w:val="both"/>
      </w:pPr>
      <w:r>
        <w:rPr>
          <w:b/>
          <w:lang w:val="en"/>
        </w:rPr>
        <w:t xml:space="preserve">Metal Materials; </w:t>
      </w:r>
      <w:r>
        <w:rPr>
          <w:lang w:val="en"/>
        </w:rPr>
        <w:t xml:space="preserve">they are alloys made with pure metals such as iron, copper, zinc, aluminum, and other elements. Metals are materials with excess hardness, high </w:t>
      </w:r>
      <w:r w:rsidR="00540B21">
        <w:rPr>
          <w:lang w:val="en"/>
        </w:rPr>
        <w:t>strength, ductility</w:t>
      </w:r>
      <w:r>
        <w:rPr>
          <w:lang w:val="en"/>
        </w:rPr>
        <w:t>,</w:t>
      </w:r>
      <w:r w:rsidR="00540B21">
        <w:rPr>
          <w:lang w:val="en"/>
        </w:rPr>
        <w:t xml:space="preserve"> </w:t>
      </w:r>
      <w:r>
        <w:rPr>
          <w:lang w:val="en"/>
        </w:rPr>
        <w:t>electricity and thermal conductivity.</w:t>
      </w:r>
    </w:p>
    <w:p w14:paraId="334DDB24" w14:textId="77777777" w:rsidR="00962205" w:rsidRDefault="00962205" w:rsidP="009F70DB">
      <w:pPr>
        <w:jc w:val="both"/>
      </w:pPr>
    </w:p>
    <w:p w14:paraId="4CDCB02C" w14:textId="4379C49E" w:rsidR="00962205" w:rsidRDefault="00962205" w:rsidP="009F70DB">
      <w:pPr>
        <w:jc w:val="both"/>
      </w:pPr>
      <w:r>
        <w:rPr>
          <w:b/>
          <w:lang w:val="en"/>
        </w:rPr>
        <w:t xml:space="preserve">Ceramic </w:t>
      </w:r>
      <w:r w:rsidR="00540B21">
        <w:rPr>
          <w:b/>
          <w:lang w:val="en"/>
        </w:rPr>
        <w:t>Materials;</w:t>
      </w:r>
      <w:r>
        <w:rPr>
          <w:b/>
          <w:lang w:val="en"/>
        </w:rPr>
        <w:t xml:space="preserve"> </w:t>
      </w:r>
      <w:r w:rsidRPr="00540B21">
        <w:rPr>
          <w:bCs/>
          <w:lang w:val="en"/>
        </w:rPr>
        <w:t>materials such as stone, brick, concrete, glass, porcelain, which consist of inorganic compounds</w:t>
      </w:r>
      <w:r>
        <w:rPr>
          <w:b/>
          <w:lang w:val="en"/>
        </w:rPr>
        <w:t xml:space="preserve"> </w:t>
      </w:r>
      <w:r w:rsidR="003B0B46" w:rsidRPr="003B0B46">
        <w:rPr>
          <w:lang w:val="en"/>
        </w:rPr>
        <w:t>made by metals and non-metal elements.</w:t>
      </w:r>
      <w:r>
        <w:rPr>
          <w:lang w:val="en"/>
        </w:rPr>
        <w:t xml:space="preserve"> </w:t>
      </w:r>
      <w:r w:rsidR="003B0B46">
        <w:rPr>
          <w:lang w:val="en"/>
        </w:rPr>
        <w:t xml:space="preserve"> The </w:t>
      </w:r>
      <w:r>
        <w:rPr>
          <w:lang w:val="en"/>
        </w:rPr>
        <w:t xml:space="preserve">application area of ceramic materials with very </w:t>
      </w:r>
      <w:r>
        <w:rPr>
          <w:lang w:val="en"/>
        </w:rPr>
        <w:lastRenderedPageBreak/>
        <w:t xml:space="preserve">good resistance to corrosion and high </w:t>
      </w:r>
      <w:r w:rsidR="003B0B46">
        <w:rPr>
          <w:lang w:val="en"/>
        </w:rPr>
        <w:t xml:space="preserve">temperatures, high hardness, brittle, </w:t>
      </w:r>
      <w:r>
        <w:rPr>
          <w:lang w:val="en"/>
        </w:rPr>
        <w:t xml:space="preserve">high heat and electrical </w:t>
      </w:r>
      <w:r w:rsidR="003B0B46">
        <w:rPr>
          <w:lang w:val="en"/>
        </w:rPr>
        <w:t>insulator</w:t>
      </w:r>
      <w:r>
        <w:rPr>
          <w:lang w:val="en"/>
        </w:rPr>
        <w:t xml:space="preserve"> </w:t>
      </w:r>
      <w:r w:rsidR="003B0B46">
        <w:rPr>
          <w:lang w:val="en"/>
        </w:rPr>
        <w:t xml:space="preserve"> is quite wide.</w:t>
      </w:r>
    </w:p>
    <w:p w14:paraId="495F5563" w14:textId="77777777" w:rsidR="004E73E1" w:rsidRDefault="004E73E1" w:rsidP="009F70DB">
      <w:pPr>
        <w:jc w:val="both"/>
      </w:pPr>
    </w:p>
    <w:p w14:paraId="695B82CA" w14:textId="77777777" w:rsidR="004E73E1" w:rsidRDefault="004E73E1" w:rsidP="009F70DB">
      <w:pPr>
        <w:jc w:val="both"/>
      </w:pPr>
      <w:r>
        <w:rPr>
          <w:b/>
          <w:lang w:val="en"/>
        </w:rPr>
        <w:t xml:space="preserve">Organic Materials; </w:t>
      </w:r>
      <w:r w:rsidRPr="004E73E1">
        <w:rPr>
          <w:lang w:val="en"/>
        </w:rPr>
        <w:t>they are large molecule compounds formed by non-metal elements such as hydrogen, oxygen and nitrogen. Wood consists of natural organics such as leather, resin, and artificial organics such as polycarbonate, polyamide, polyester, polyvinylchloride. Heat and electrical insulation are high.</w:t>
      </w:r>
    </w:p>
    <w:p w14:paraId="76B578B0" w14:textId="77777777" w:rsidR="00F0320C" w:rsidRDefault="00F0320C" w:rsidP="009F70DB">
      <w:pPr>
        <w:jc w:val="both"/>
      </w:pPr>
    </w:p>
    <w:p w14:paraId="2AE3FB10" w14:textId="77777777" w:rsidR="004E73E1" w:rsidRDefault="004E73E1" w:rsidP="009F70DB">
      <w:pPr>
        <w:jc w:val="both"/>
      </w:pPr>
      <w:r>
        <w:rPr>
          <w:b/>
          <w:lang w:val="en"/>
        </w:rPr>
        <w:t>Composite Materials;</w:t>
      </w:r>
      <w:r>
        <w:rPr>
          <w:lang w:val="en"/>
        </w:rPr>
        <w:t xml:space="preserve"> </w:t>
      </w:r>
      <w:r w:rsidR="00F313F2">
        <w:rPr>
          <w:lang w:val="en"/>
        </w:rPr>
        <w:t xml:space="preserve">concrete, </w:t>
      </w:r>
      <w:r>
        <w:rPr>
          <w:lang w:val="en"/>
        </w:rPr>
        <w:t xml:space="preserve"> </w:t>
      </w:r>
      <w:proofErr w:type="spellStart"/>
      <w:r w:rsidR="00F313F2">
        <w:rPr>
          <w:lang w:val="en"/>
        </w:rPr>
        <w:t>contraption,</w:t>
      </w:r>
      <w:r>
        <w:rPr>
          <w:lang w:val="en"/>
        </w:rPr>
        <w:t>glass</w:t>
      </w:r>
      <w:proofErr w:type="spellEnd"/>
      <w:r>
        <w:rPr>
          <w:lang w:val="en"/>
        </w:rPr>
        <w:t xml:space="preserve"> </w:t>
      </w:r>
      <w:proofErr w:type="spellStart"/>
      <w:r>
        <w:rPr>
          <w:lang w:val="en"/>
        </w:rPr>
        <w:t>fiber</w:t>
      </w:r>
      <w:r w:rsidR="00F313F2">
        <w:rPr>
          <w:lang w:val="en"/>
        </w:rPr>
        <w:t>reinforced</w:t>
      </w:r>
      <w:proofErr w:type="spellEnd"/>
      <w:r w:rsidR="00F313F2">
        <w:rPr>
          <w:lang w:val="en"/>
        </w:rPr>
        <w:t xml:space="preserve"> plastic, </w:t>
      </w:r>
      <w:proofErr w:type="spellStart"/>
      <w:r w:rsidR="00F313F2">
        <w:rPr>
          <w:lang w:val="en"/>
        </w:rPr>
        <w:t>enamated</w:t>
      </w:r>
      <w:proofErr w:type="spellEnd"/>
      <w:r w:rsidR="00F313F2">
        <w:rPr>
          <w:lang w:val="en"/>
        </w:rPr>
        <w:t xml:space="preserve"> steel, </w:t>
      </w:r>
      <w:r>
        <w:rPr>
          <w:lang w:val="en"/>
        </w:rPr>
        <w:t xml:space="preserve"> </w:t>
      </w:r>
      <w:r w:rsidR="00F313F2">
        <w:rPr>
          <w:lang w:val="en"/>
        </w:rPr>
        <w:t>sinter</w:t>
      </w:r>
      <w:r>
        <w:rPr>
          <w:lang w:val="en"/>
        </w:rPr>
        <w:t xml:space="preserve"> made of two or more materials with very different</w:t>
      </w:r>
      <w:r w:rsidR="00F313F2">
        <w:rPr>
          <w:lang w:val="en"/>
        </w:rPr>
        <w:t xml:space="preserve"> properties.</w:t>
      </w:r>
      <w:r>
        <w:rPr>
          <w:lang w:val="en"/>
        </w:rPr>
        <w:t xml:space="preserve"> </w:t>
      </w:r>
      <w:r w:rsidR="00F313F2">
        <w:rPr>
          <w:lang w:val="en"/>
        </w:rPr>
        <w:t>In composites,</w:t>
      </w:r>
      <w:r>
        <w:rPr>
          <w:lang w:val="en"/>
        </w:rPr>
        <w:t xml:space="preserve"> </w:t>
      </w:r>
      <w:r w:rsidR="00F313F2">
        <w:rPr>
          <w:lang w:val="en"/>
        </w:rPr>
        <w:t xml:space="preserve"> lightweight, robust, </w:t>
      </w:r>
      <w:r>
        <w:rPr>
          <w:lang w:val="en"/>
        </w:rPr>
        <w:t xml:space="preserve"> </w:t>
      </w:r>
      <w:r w:rsidR="00F313F2">
        <w:rPr>
          <w:lang w:val="en"/>
        </w:rPr>
        <w:t>perched</w:t>
      </w:r>
      <w:r>
        <w:rPr>
          <w:lang w:val="en"/>
        </w:rPr>
        <w:t xml:space="preserve"> temperature and wear resistant materials can be</w:t>
      </w:r>
      <w:r w:rsidR="00F313F2">
        <w:rPr>
          <w:lang w:val="en"/>
        </w:rPr>
        <w:t xml:space="preserve"> produced.</w:t>
      </w:r>
    </w:p>
    <w:p w14:paraId="072369DC" w14:textId="77777777" w:rsidR="00F313F2" w:rsidRDefault="00F313F2" w:rsidP="009F70DB">
      <w:pPr>
        <w:jc w:val="both"/>
      </w:pPr>
    </w:p>
    <w:p w14:paraId="74A0D69D" w14:textId="77777777" w:rsidR="00F313F2" w:rsidRDefault="00F313F2" w:rsidP="009F70DB">
      <w:pPr>
        <w:jc w:val="both"/>
        <w:rPr>
          <w:b/>
        </w:rPr>
      </w:pPr>
      <w:r>
        <w:rPr>
          <w:b/>
          <w:lang w:val="en"/>
        </w:rPr>
        <w:t>1.2.Material Selection</w:t>
      </w:r>
    </w:p>
    <w:p w14:paraId="59563FFE" w14:textId="77777777" w:rsidR="00F313F2" w:rsidRDefault="00F313F2" w:rsidP="009F70DB">
      <w:pPr>
        <w:jc w:val="both"/>
        <w:rPr>
          <w:b/>
        </w:rPr>
      </w:pPr>
    </w:p>
    <w:p w14:paraId="5CE1CFF5" w14:textId="77777777" w:rsidR="00F313F2" w:rsidRDefault="00F313F2" w:rsidP="009F70DB">
      <w:pPr>
        <w:jc w:val="both"/>
      </w:pPr>
      <w:r w:rsidRPr="00F313F2">
        <w:rPr>
          <w:lang w:val="en"/>
        </w:rPr>
        <w:t xml:space="preserve">Important factors in material selection are listed below. </w:t>
      </w:r>
    </w:p>
    <w:p w14:paraId="5DF3DE4B" w14:textId="77777777" w:rsidR="00F313F2" w:rsidRDefault="00F313F2" w:rsidP="009F70DB">
      <w:pPr>
        <w:jc w:val="both"/>
      </w:pPr>
    </w:p>
    <w:p w14:paraId="6FA3B97C" w14:textId="77777777" w:rsidR="00F313F2" w:rsidRDefault="00F313F2" w:rsidP="009F70DB">
      <w:pPr>
        <w:jc w:val="both"/>
      </w:pPr>
      <w:r>
        <w:rPr>
          <w:lang w:val="en"/>
        </w:rPr>
        <w:t>-Features</w:t>
      </w:r>
    </w:p>
    <w:p w14:paraId="770FCCDE" w14:textId="77777777" w:rsidR="00F313F2" w:rsidRDefault="00F313F2" w:rsidP="009F70DB">
      <w:pPr>
        <w:jc w:val="both"/>
      </w:pPr>
      <w:r>
        <w:rPr>
          <w:lang w:val="en"/>
        </w:rPr>
        <w:t>-Availability</w:t>
      </w:r>
    </w:p>
    <w:p w14:paraId="3433668C" w14:textId="77777777" w:rsidR="00F313F2" w:rsidRDefault="00F313F2" w:rsidP="009F70DB">
      <w:pPr>
        <w:jc w:val="both"/>
      </w:pPr>
      <w:r>
        <w:rPr>
          <w:lang w:val="en"/>
        </w:rPr>
        <w:t>-Economics</w:t>
      </w:r>
    </w:p>
    <w:p w14:paraId="32F1D31D" w14:textId="77777777" w:rsidR="00F313F2" w:rsidRDefault="00F313F2" w:rsidP="009F70DB">
      <w:pPr>
        <w:jc w:val="both"/>
      </w:pPr>
      <w:r>
        <w:rPr>
          <w:lang w:val="en"/>
        </w:rPr>
        <w:t>-Conformity to production.</w:t>
      </w:r>
    </w:p>
    <w:p w14:paraId="023CD99A" w14:textId="77777777" w:rsidR="00F313F2" w:rsidRDefault="00F313F2" w:rsidP="009F70DB">
      <w:pPr>
        <w:jc w:val="both"/>
      </w:pPr>
    </w:p>
    <w:p w14:paraId="7374A928" w14:textId="77777777" w:rsidR="00F313F2" w:rsidRDefault="00F313F2" w:rsidP="009F70DB">
      <w:pPr>
        <w:jc w:val="both"/>
      </w:pPr>
    </w:p>
    <w:p w14:paraId="5D8A56EC" w14:textId="77777777" w:rsidR="00634109" w:rsidRDefault="00634109" w:rsidP="009F70DB">
      <w:pPr>
        <w:jc w:val="both"/>
      </w:pPr>
    </w:p>
    <w:p w14:paraId="1F35822A" w14:textId="77777777" w:rsidR="00634109" w:rsidRDefault="00634109" w:rsidP="009F70DB">
      <w:pPr>
        <w:jc w:val="both"/>
      </w:pPr>
    </w:p>
    <w:p w14:paraId="62CF4458" w14:textId="77777777" w:rsidR="00634109" w:rsidRDefault="00634109" w:rsidP="009F70DB">
      <w:pPr>
        <w:jc w:val="both"/>
      </w:pPr>
    </w:p>
    <w:p w14:paraId="447DE1EC" w14:textId="77777777" w:rsidR="00634109" w:rsidRDefault="00634109" w:rsidP="009F70DB">
      <w:pPr>
        <w:jc w:val="both"/>
      </w:pPr>
    </w:p>
    <w:p w14:paraId="2C51018A" w14:textId="77777777" w:rsidR="00634109" w:rsidRDefault="00634109" w:rsidP="009F70DB">
      <w:pPr>
        <w:jc w:val="both"/>
      </w:pPr>
    </w:p>
    <w:p w14:paraId="3AB4C6B4" w14:textId="77777777" w:rsidR="00634109" w:rsidRDefault="00634109" w:rsidP="009F70DB">
      <w:pPr>
        <w:jc w:val="both"/>
      </w:pPr>
    </w:p>
    <w:p w14:paraId="4437AA60" w14:textId="77777777" w:rsidR="00634109" w:rsidRDefault="00634109" w:rsidP="009F70DB">
      <w:pPr>
        <w:jc w:val="both"/>
      </w:pPr>
    </w:p>
    <w:p w14:paraId="26900D8D" w14:textId="77777777" w:rsidR="00634109" w:rsidRDefault="00634109" w:rsidP="009F70DB">
      <w:pPr>
        <w:jc w:val="both"/>
      </w:pPr>
    </w:p>
    <w:p w14:paraId="7F64AA8B" w14:textId="77777777" w:rsidR="00634109" w:rsidRDefault="00634109" w:rsidP="009F70DB">
      <w:pPr>
        <w:jc w:val="both"/>
      </w:pPr>
    </w:p>
    <w:p w14:paraId="53EF8BE8" w14:textId="77777777" w:rsidR="00634109" w:rsidRDefault="00634109" w:rsidP="009F70DB">
      <w:pPr>
        <w:jc w:val="both"/>
      </w:pPr>
    </w:p>
    <w:p w14:paraId="27D73566" w14:textId="77777777" w:rsidR="00634109" w:rsidRDefault="00634109" w:rsidP="009F70DB">
      <w:pPr>
        <w:jc w:val="both"/>
      </w:pPr>
    </w:p>
    <w:p w14:paraId="06285609" w14:textId="77777777" w:rsidR="00634109" w:rsidRDefault="00634109" w:rsidP="009F70DB">
      <w:pPr>
        <w:jc w:val="both"/>
      </w:pPr>
    </w:p>
    <w:p w14:paraId="547951CA" w14:textId="77777777" w:rsidR="00634109" w:rsidRDefault="00634109" w:rsidP="009F70DB">
      <w:pPr>
        <w:jc w:val="both"/>
      </w:pPr>
    </w:p>
    <w:p w14:paraId="4D4386E7" w14:textId="09596842" w:rsidR="00634109" w:rsidRDefault="00634109" w:rsidP="009F70DB">
      <w:pPr>
        <w:jc w:val="both"/>
      </w:pPr>
    </w:p>
    <w:sectPr w:rsidR="00634109" w:rsidSect="00543F14">
      <w:footerReference w:type="even" r:id="rId8"/>
      <w:footerReference w:type="default" r:id="rId9"/>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5961D" w14:textId="77777777" w:rsidR="00DE1A3B" w:rsidRDefault="00DE1A3B">
      <w:r>
        <w:rPr>
          <w:lang w:val="en"/>
        </w:rPr>
        <w:separator/>
      </w:r>
    </w:p>
  </w:endnote>
  <w:endnote w:type="continuationSeparator" w:id="0">
    <w:p w14:paraId="7CE2B8D5" w14:textId="77777777" w:rsidR="00DE1A3B" w:rsidRDefault="00DE1A3B">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8EEC0"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4D0C39C7"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845D"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455DC0">
      <w:rPr>
        <w:rStyle w:val="SayfaNumaras"/>
        <w:noProof/>
        <w:lang w:val="en"/>
      </w:rPr>
      <w:t>2</w:t>
    </w:r>
    <w:r>
      <w:rPr>
        <w:rStyle w:val="SayfaNumaras"/>
        <w:lang w:val="en"/>
      </w:rPr>
      <w:fldChar w:fldCharType="end"/>
    </w:r>
  </w:p>
  <w:p w14:paraId="3D44C544"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A8B42" w14:textId="77777777" w:rsidR="00DE1A3B" w:rsidRDefault="00DE1A3B">
      <w:r>
        <w:rPr>
          <w:lang w:val="en"/>
        </w:rPr>
        <w:separator/>
      </w:r>
    </w:p>
  </w:footnote>
  <w:footnote w:type="continuationSeparator" w:id="0">
    <w:p w14:paraId="0ECB0688" w14:textId="77777777" w:rsidR="00DE1A3B" w:rsidRDefault="00DE1A3B">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I0tjA2MTE0MzNU0lEKTi0uzszPAykwrAUAIgaEci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97488"/>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C6454"/>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5DC0"/>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21"/>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3E6"/>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3E2"/>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63"/>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1A3B"/>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D44DF5"/>
  <w15:chartTrackingRefBased/>
  <w15:docId w15:val="{E267B335-7CE4-4068-A0A9-BA4469A48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3974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90C5A-717D-4CDB-AECF-6213AC8AD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77</Words>
  <Characters>2154</Characters>
  <Application>Microsoft Office Word</Application>
  <DocSecurity>0</DocSecurity>
  <Lines>17</Lines>
  <Paragraphs>5</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2:47:00Z</dcterms:created>
  <dcterms:modified xsi:type="dcterms:W3CDTF">2021-11-04T06:49:00Z</dcterms:modified>
</cp:coreProperties>
</file>